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09C98" w14:textId="03B70145" w:rsidR="008803F6" w:rsidRDefault="007C0C1B" w:rsidP="007C0C1B">
      <w:pPr>
        <w:pStyle w:val="Heading1"/>
        <w:jc w:val="both"/>
      </w:pPr>
      <w:r>
        <w:t>Proposed questionnaire for the “Market study of the EU market on nanomaterials, including substances, uses, volumes and key operators”</w:t>
      </w:r>
    </w:p>
    <w:p w14:paraId="1EB85A82" w14:textId="4ED72E04" w:rsidR="007C0C1B" w:rsidRDefault="007C0C1B" w:rsidP="007C0C1B"/>
    <w:p w14:paraId="1B4CF04E" w14:textId="5E934FF0" w:rsidR="007C0C1B" w:rsidRDefault="007C0C1B" w:rsidP="007C0C1B">
      <w:r>
        <w:t xml:space="preserve">Dear Participant, </w:t>
      </w:r>
    </w:p>
    <w:p w14:paraId="7A33BC1A" w14:textId="7CF13CEA" w:rsidR="00022763" w:rsidRDefault="007C0C1B" w:rsidP="001F19CB">
      <w:pPr>
        <w:jc w:val="both"/>
      </w:pPr>
      <w:r>
        <w:t>We are conducting a market research on the nanomaterials</w:t>
      </w:r>
      <w:r w:rsidR="00C92011">
        <w:t xml:space="preserve"> (NMs)</w:t>
      </w:r>
      <w:r>
        <w:t xml:space="preserve"> available </w:t>
      </w:r>
      <w:r w:rsidR="00C92011">
        <w:t>o</w:t>
      </w:r>
      <w:r>
        <w:t xml:space="preserve">n the </w:t>
      </w:r>
      <w:r w:rsidR="001F19CB">
        <w:t>European Union (</w:t>
      </w:r>
      <w:r>
        <w:t>EU</w:t>
      </w:r>
      <w:r w:rsidR="001F19CB">
        <w:t>)</w:t>
      </w:r>
      <w:r>
        <w:t xml:space="preserve"> market on behalf of the EU Observatory for Nanomaterials (EUON) and the European Chemicals Agency (ECHA).</w:t>
      </w:r>
      <w:r w:rsidR="001F19CB">
        <w:t xml:space="preserve"> You can see </w:t>
      </w:r>
      <w:r w:rsidR="00022763">
        <w:rPr>
          <w:lang w:val="en-US"/>
        </w:rPr>
        <w:t>attached</w:t>
      </w:r>
      <w:r w:rsidR="00022763">
        <w:t xml:space="preserve"> </w:t>
      </w:r>
      <w:r w:rsidR="001F19CB">
        <w:t xml:space="preserve">the letter </w:t>
      </w:r>
      <w:r w:rsidR="00C92011">
        <w:t>o</w:t>
      </w:r>
      <w:r w:rsidR="001F19CB">
        <w:t xml:space="preserve">f endorsement from EUON/ECHA. </w:t>
      </w:r>
    </w:p>
    <w:p w14:paraId="7EDE6958" w14:textId="2F208D7A" w:rsidR="00022763" w:rsidRDefault="001F19CB" w:rsidP="001F19CB">
      <w:pPr>
        <w:jc w:val="both"/>
      </w:pPr>
      <w:r>
        <w:t xml:space="preserve">As part of </w:t>
      </w:r>
      <w:r w:rsidR="00C92011">
        <w:t xml:space="preserve">the </w:t>
      </w:r>
      <w:r>
        <w:t xml:space="preserve">study, we are required to identify the substances available as NMs </w:t>
      </w:r>
      <w:r w:rsidR="00C92011">
        <w:t>o</w:t>
      </w:r>
      <w:r>
        <w:t>n the EU market and perform market projections for the EU NMs market.</w:t>
      </w:r>
      <w:r w:rsidR="00022763">
        <w:t xml:space="preserve"> </w:t>
      </w:r>
      <w:r w:rsidR="00C92011">
        <w:t xml:space="preserve"> To facilitate this</w:t>
      </w:r>
      <w:r>
        <w:t xml:space="preserve">, we are sharing this questionnaire, which should not take more than 15 minutes to complete, to help us gather the necessary information. </w:t>
      </w:r>
    </w:p>
    <w:p w14:paraId="56CB13E4" w14:textId="67149F4E" w:rsidR="001F19CB" w:rsidRDefault="00C92011" w:rsidP="001F19CB">
      <w:pPr>
        <w:jc w:val="both"/>
      </w:pPr>
      <w:r>
        <w:t>As a stakeholder involved in NMs production, distribution or formulation, w</w:t>
      </w:r>
      <w:r w:rsidR="001F19CB">
        <w:t xml:space="preserve">e would appreciate your participation in </w:t>
      </w:r>
      <w:r>
        <w:t xml:space="preserve">this </w:t>
      </w:r>
      <w:r w:rsidR="001F19CB">
        <w:t>study. Following participation, if you wish, you can gain early access to the report that we will compile with EUON/ECHA. In any case, any information shared with us</w:t>
      </w:r>
      <w:r w:rsidR="001E0238">
        <w:t xml:space="preserve"> will be treated, if desired, as confidential and </w:t>
      </w:r>
      <w:r w:rsidR="00D3038E">
        <w:t xml:space="preserve">while they will be used </w:t>
      </w:r>
      <w:r w:rsidR="00160F23">
        <w:t xml:space="preserve">during analysis they </w:t>
      </w:r>
      <w:r w:rsidR="001E0238">
        <w:t>will not be published.</w:t>
      </w:r>
    </w:p>
    <w:p w14:paraId="3FC46CDD" w14:textId="7D8841B1" w:rsidR="0063487C" w:rsidRDefault="0063487C" w:rsidP="001F19CB">
      <w:pPr>
        <w:jc w:val="both"/>
      </w:pPr>
      <w:r>
        <w:t xml:space="preserve">If you don’t wish to fill in the questionnaire and would prefer </w:t>
      </w:r>
      <w:r w:rsidR="00C92011">
        <w:t xml:space="preserve">to participate via </w:t>
      </w:r>
      <w:r>
        <w:t>a live</w:t>
      </w:r>
      <w:r w:rsidR="00C92011">
        <w:t xml:space="preserve"> (online)</w:t>
      </w:r>
      <w:r>
        <w:t xml:space="preserve"> interview, we would be happy to arrange this with you. Please mail us at </w:t>
      </w:r>
      <w:r w:rsidR="00722A51">
        <w:t>echa</w:t>
      </w:r>
      <w:r>
        <w:t>@novamechanics.com</w:t>
      </w:r>
      <w:r w:rsidR="00022763">
        <w:t>.</w:t>
      </w:r>
    </w:p>
    <w:p w14:paraId="417A0CF9" w14:textId="32EB70E5" w:rsidR="001E0238" w:rsidRDefault="001E0238" w:rsidP="001F19CB">
      <w:pPr>
        <w:jc w:val="both"/>
      </w:pPr>
      <w:r>
        <w:t>Thank you very much in advance for your time and participation.</w:t>
      </w:r>
    </w:p>
    <w:p w14:paraId="0D56C48E" w14:textId="08CA4073" w:rsidR="00722A51" w:rsidRDefault="00722A51" w:rsidP="001F19CB">
      <w:pPr>
        <w:jc w:val="both"/>
      </w:pPr>
      <w:r>
        <w:t>Best Regards,</w:t>
      </w:r>
    </w:p>
    <w:p w14:paraId="4F71D525" w14:textId="604460A3" w:rsidR="00722A51" w:rsidRDefault="00722A51" w:rsidP="00202248"/>
    <w:p w14:paraId="3A3C2A5A" w14:textId="31319012" w:rsidR="00434EDE" w:rsidRDefault="00434EDE" w:rsidP="00434EDE"/>
    <w:p w14:paraId="5570C00E" w14:textId="6184B7CB" w:rsidR="00434EDE" w:rsidRDefault="00434EDE" w:rsidP="00434EDE"/>
    <w:p w14:paraId="3B8BD75D" w14:textId="7ED1E4D8" w:rsidR="00434EDE" w:rsidRDefault="00434EDE" w:rsidP="00434EDE"/>
    <w:p w14:paraId="55453F68" w14:textId="5C9E6C3F" w:rsidR="00434EDE" w:rsidRDefault="00434EDE" w:rsidP="00434EDE"/>
    <w:p w14:paraId="44AB8334" w14:textId="02D54553" w:rsidR="00434EDE" w:rsidRDefault="00434EDE" w:rsidP="00434EDE"/>
    <w:p w14:paraId="4AD1360D" w14:textId="571373B4" w:rsidR="00434EDE" w:rsidRDefault="00434EDE" w:rsidP="00434EDE"/>
    <w:p w14:paraId="204AAF36" w14:textId="6C3076E4" w:rsidR="00434EDE" w:rsidRDefault="00434EDE" w:rsidP="00434EDE"/>
    <w:p w14:paraId="1A4E0596" w14:textId="3E390F9A" w:rsidR="00434EDE" w:rsidRDefault="00434EDE" w:rsidP="00434EDE"/>
    <w:p w14:paraId="2E18650F" w14:textId="78E9A951" w:rsidR="00434EDE" w:rsidRDefault="00434EDE" w:rsidP="00434EDE"/>
    <w:p w14:paraId="37118375" w14:textId="35ED033C" w:rsidR="00434EDE" w:rsidRDefault="00434EDE" w:rsidP="00434EDE"/>
    <w:p w14:paraId="60A1E591" w14:textId="3DF0E489" w:rsidR="00434EDE" w:rsidRDefault="00434EDE" w:rsidP="00434EDE"/>
    <w:p w14:paraId="5D7C3515" w14:textId="010D5441" w:rsidR="00434EDE" w:rsidRDefault="00434EDE" w:rsidP="00434EDE"/>
    <w:p w14:paraId="7765EB1F" w14:textId="77777777" w:rsidR="00434EDE" w:rsidRPr="00434EDE" w:rsidRDefault="00434EDE" w:rsidP="00434EDE"/>
    <w:p w14:paraId="6A6448A0" w14:textId="3A25992B" w:rsidR="0063487C" w:rsidRDefault="0063487C" w:rsidP="0063487C">
      <w:pPr>
        <w:pStyle w:val="Heading2"/>
      </w:pPr>
      <w:r>
        <w:lastRenderedPageBreak/>
        <w:t>Section 1 Personal information</w:t>
      </w:r>
    </w:p>
    <w:p w14:paraId="596F179D" w14:textId="77777777" w:rsidR="00067D7D" w:rsidRDefault="0063487C" w:rsidP="0063487C">
      <w:pPr>
        <w:pStyle w:val="ListParagraph"/>
        <w:numPr>
          <w:ilvl w:val="0"/>
          <w:numId w:val="3"/>
        </w:numPr>
      </w:pPr>
      <w:r>
        <w:t xml:space="preserve">Name: </w:t>
      </w:r>
    </w:p>
    <w:p w14:paraId="6DB37927" w14:textId="77777777" w:rsidR="00067D7D" w:rsidRDefault="0063487C" w:rsidP="0063487C">
      <w:pPr>
        <w:pStyle w:val="ListParagraph"/>
        <w:numPr>
          <w:ilvl w:val="0"/>
          <w:numId w:val="3"/>
        </w:numPr>
      </w:pPr>
      <w:r>
        <w:t xml:space="preserve">Company: </w:t>
      </w:r>
    </w:p>
    <w:p w14:paraId="3398C61F" w14:textId="77777777" w:rsidR="00067D7D" w:rsidRDefault="0063487C" w:rsidP="0063487C">
      <w:pPr>
        <w:pStyle w:val="ListParagraph"/>
        <w:numPr>
          <w:ilvl w:val="0"/>
          <w:numId w:val="3"/>
        </w:numPr>
      </w:pPr>
      <w:r>
        <w:t>Position:</w:t>
      </w:r>
    </w:p>
    <w:p w14:paraId="1986F770" w14:textId="77777777" w:rsidR="00067D7D" w:rsidRDefault="0063487C" w:rsidP="0063487C">
      <w:pPr>
        <w:pStyle w:val="ListParagraph"/>
        <w:numPr>
          <w:ilvl w:val="0"/>
          <w:numId w:val="3"/>
        </w:numPr>
      </w:pPr>
      <w:r>
        <w:t>Email:</w:t>
      </w:r>
    </w:p>
    <w:p w14:paraId="1F088630" w14:textId="7ED7027A" w:rsidR="0063487C" w:rsidRDefault="0063487C" w:rsidP="0063487C">
      <w:pPr>
        <w:pStyle w:val="ListParagraph"/>
        <w:numPr>
          <w:ilvl w:val="0"/>
          <w:numId w:val="3"/>
        </w:numPr>
      </w:pPr>
      <w:r>
        <w:t>Phone number:</w:t>
      </w:r>
    </w:p>
    <w:p w14:paraId="161A96C3" w14:textId="312C0B4A" w:rsidR="0063487C" w:rsidRDefault="0063487C" w:rsidP="0063487C">
      <w:pPr>
        <w:pStyle w:val="Heading2"/>
      </w:pPr>
      <w:r>
        <w:t>Section 2 Commercial information</w:t>
      </w:r>
      <w:r w:rsidR="0038064A">
        <w:t xml:space="preserve"> (Sub-questions a-c will appear only if the user clicks Yes in the main question) </w:t>
      </w:r>
    </w:p>
    <w:p w14:paraId="184132AF" w14:textId="5405167C" w:rsidR="0038064A" w:rsidRDefault="0063487C" w:rsidP="0038064A">
      <w:pPr>
        <w:pStyle w:val="ListParagraph"/>
        <w:numPr>
          <w:ilvl w:val="0"/>
          <w:numId w:val="1"/>
        </w:numPr>
      </w:pPr>
      <w:r>
        <w:t xml:space="preserve">Is your company producing substances </w:t>
      </w:r>
      <w:r w:rsidR="00C92011">
        <w:t xml:space="preserve">that are </w:t>
      </w:r>
      <w:r>
        <w:t xml:space="preserve">available </w:t>
      </w:r>
      <w:r w:rsidR="00C92011">
        <w:t xml:space="preserve">on the EU market </w:t>
      </w:r>
      <w:r>
        <w:t>as</w:t>
      </w:r>
      <w:r w:rsidR="00C92011">
        <w:t xml:space="preserve"> nanomaterials</w:t>
      </w:r>
      <w:r>
        <w:t xml:space="preserve"> or</w:t>
      </w:r>
      <w:r w:rsidR="00C92011">
        <w:t xml:space="preserve"> which</w:t>
      </w:r>
      <w:r>
        <w:t xml:space="preserve"> contai</w:t>
      </w:r>
      <w:r w:rsidR="00C92011">
        <w:t>n</w:t>
      </w:r>
      <w:r>
        <w:t xml:space="preserve"> nanomaterials? Yes/No</w:t>
      </w:r>
    </w:p>
    <w:p w14:paraId="3D0622B9" w14:textId="12D0E3AC" w:rsidR="0038064A" w:rsidRDefault="00E97B61" w:rsidP="0038064A">
      <w:pPr>
        <w:pStyle w:val="ListParagraph"/>
        <w:numPr>
          <w:ilvl w:val="1"/>
          <w:numId w:val="1"/>
        </w:numPr>
      </w:pPr>
      <w:r w:rsidRPr="00E97B61">
        <w:t>You answered Yes in question 1. Is the combined bulk and nanomaterial volume produced above 1 ton per year?</w:t>
      </w:r>
    </w:p>
    <w:p w14:paraId="6BB249E8" w14:textId="500271FC" w:rsidR="0038064A" w:rsidRDefault="00E97B61" w:rsidP="0038064A">
      <w:pPr>
        <w:pStyle w:val="ListParagraph"/>
        <w:numPr>
          <w:ilvl w:val="1"/>
          <w:numId w:val="1"/>
        </w:numPr>
      </w:pPr>
      <w:r w:rsidRPr="00E97B61">
        <w:t>You answered Yes in question 1a. Can you please tell us which are these substances? Please include a relevant identifier, e.g. IUPAC name, CAS or EC number.</w:t>
      </w:r>
    </w:p>
    <w:p w14:paraId="5F962A52" w14:textId="2A2C39B8" w:rsidR="0038064A" w:rsidRDefault="00E97B61" w:rsidP="0038064A">
      <w:pPr>
        <w:pStyle w:val="ListParagraph"/>
        <w:numPr>
          <w:ilvl w:val="1"/>
          <w:numId w:val="1"/>
        </w:numPr>
      </w:pPr>
      <w:r w:rsidRPr="00E97B61">
        <w:t>You answered Yes in question 1, but produce less than a combined bulk and nanomaterial volume of 1 ton per year. Can you please tell us what substances you are producing or provide a link to an online catalogue?</w:t>
      </w:r>
    </w:p>
    <w:p w14:paraId="05C8E467" w14:textId="77807C92" w:rsidR="0038064A" w:rsidRDefault="002F2D83" w:rsidP="0038064A">
      <w:pPr>
        <w:pStyle w:val="ListParagraph"/>
        <w:numPr>
          <w:ilvl w:val="0"/>
          <w:numId w:val="1"/>
        </w:numPr>
      </w:pPr>
      <w:r w:rsidRPr="002F2D83">
        <w:t>Is your company importing substances that are available as nanomaterials in the EU market?</w:t>
      </w:r>
    </w:p>
    <w:p w14:paraId="0C0D139B" w14:textId="3A8D42CE" w:rsidR="0038064A" w:rsidRDefault="002F2D83" w:rsidP="0038064A">
      <w:pPr>
        <w:pStyle w:val="ListParagraph"/>
        <w:numPr>
          <w:ilvl w:val="1"/>
          <w:numId w:val="1"/>
        </w:numPr>
      </w:pPr>
      <w:r w:rsidRPr="002F2D83">
        <w:t>You answered Yes in question 2. Is the combined bulk and nanomaterial volume imported above 1 ton per year?</w:t>
      </w:r>
    </w:p>
    <w:p w14:paraId="0EB97A07" w14:textId="2875CFB8" w:rsidR="0038064A" w:rsidRDefault="002F2D83" w:rsidP="0038064A">
      <w:pPr>
        <w:pStyle w:val="ListParagraph"/>
        <w:numPr>
          <w:ilvl w:val="1"/>
          <w:numId w:val="1"/>
        </w:numPr>
      </w:pPr>
      <w:r w:rsidRPr="002F2D83">
        <w:t>You answered Yes in question 2a. Can you please tell us which are these substances? Please include a relevant identifier, e.g. IUPAC name, CAS or EC number.</w:t>
      </w:r>
    </w:p>
    <w:p w14:paraId="72FA725A" w14:textId="12F39A39" w:rsidR="0038064A" w:rsidRDefault="002F2D83" w:rsidP="0038064A">
      <w:pPr>
        <w:pStyle w:val="ListParagraph"/>
        <w:numPr>
          <w:ilvl w:val="1"/>
          <w:numId w:val="1"/>
        </w:numPr>
      </w:pPr>
      <w:r w:rsidRPr="002F2D83">
        <w:t>You answered Yes in question 2, but import less than a combined bulk and nanomaterial volume of 1 ton per year. Can you please tell us which substances you are importing or provide a link to an online catalogue?</w:t>
      </w:r>
    </w:p>
    <w:p w14:paraId="3E3A8645" w14:textId="28A8934A" w:rsidR="0038064A" w:rsidRDefault="002F2D83" w:rsidP="0038064A">
      <w:pPr>
        <w:pStyle w:val="ListParagraph"/>
        <w:numPr>
          <w:ilvl w:val="0"/>
          <w:numId w:val="1"/>
        </w:numPr>
      </w:pPr>
      <w:r w:rsidRPr="002F2D83">
        <w:t>Is your company a downstream user of substances that are available on the EU market as nanomaterials or which contain nanomaterials?</w:t>
      </w:r>
    </w:p>
    <w:p w14:paraId="109DB7DB" w14:textId="6451E9AB" w:rsidR="0038064A" w:rsidRDefault="002F2D83" w:rsidP="0038064A">
      <w:pPr>
        <w:pStyle w:val="ListParagraph"/>
        <w:numPr>
          <w:ilvl w:val="1"/>
          <w:numId w:val="1"/>
        </w:numPr>
      </w:pPr>
      <w:r w:rsidRPr="002F2D83">
        <w:t>You answered Yes in question 3. Is the combined bulk and nanomaterial volume used above 1 ton per year?</w:t>
      </w:r>
    </w:p>
    <w:p w14:paraId="43CB24D4" w14:textId="4C8DBA5C" w:rsidR="0038064A" w:rsidRDefault="002F2D83" w:rsidP="0038064A">
      <w:pPr>
        <w:pStyle w:val="ListParagraph"/>
        <w:numPr>
          <w:ilvl w:val="1"/>
          <w:numId w:val="1"/>
        </w:numPr>
      </w:pPr>
      <w:r w:rsidRPr="002F2D83">
        <w:t>You answered Yes in question 3a. Can you please tell us which are these substances? Please include a relevant identifier, e.g. IUPAC name, CAS or EC number.</w:t>
      </w:r>
    </w:p>
    <w:p w14:paraId="2A851A14" w14:textId="43670D6F" w:rsidR="0038064A" w:rsidRDefault="002F2D83" w:rsidP="0038064A">
      <w:pPr>
        <w:pStyle w:val="ListParagraph"/>
        <w:numPr>
          <w:ilvl w:val="1"/>
          <w:numId w:val="1"/>
        </w:numPr>
      </w:pPr>
      <w:r w:rsidRPr="002F2D83">
        <w:t>You answered Yes in question 3, but use less than a combined bulk and nanomaterial volume of 1 ton per year. Can you please tell us which substances you are importing or provide a link to an online catalogue?</w:t>
      </w:r>
    </w:p>
    <w:p w14:paraId="0FDD9AAB" w14:textId="5E79428A" w:rsidR="0038064A" w:rsidRDefault="0038064A" w:rsidP="0038064A">
      <w:pPr>
        <w:pStyle w:val="ListParagraph"/>
        <w:numPr>
          <w:ilvl w:val="0"/>
          <w:numId w:val="1"/>
        </w:numPr>
      </w:pPr>
      <w:r>
        <w:t>Should any provided information be treated as confidential? Yes/No</w:t>
      </w:r>
    </w:p>
    <w:p w14:paraId="1A259F83" w14:textId="63E22B4B" w:rsidR="0038064A" w:rsidRDefault="0038064A" w:rsidP="0038064A">
      <w:pPr>
        <w:pStyle w:val="ListParagraph"/>
        <w:numPr>
          <w:ilvl w:val="1"/>
          <w:numId w:val="1"/>
        </w:numPr>
      </w:pPr>
      <w:r>
        <w:t xml:space="preserve">If yes, please </w:t>
      </w:r>
      <w:r w:rsidR="00F83F34">
        <w:t>indicate</w:t>
      </w:r>
      <w:r>
        <w:t xml:space="preserve"> which</w:t>
      </w:r>
      <w:r w:rsidR="00F83F34">
        <w:t xml:space="preserve"> (e.</w:t>
      </w:r>
      <w:r w:rsidR="00535FB9">
        <w:t>g.</w:t>
      </w:r>
      <w:r w:rsidR="00454193">
        <w:t>,</w:t>
      </w:r>
      <w:r w:rsidR="00F83F34">
        <w:t xml:space="preserve"> answer to question 2b etc)</w:t>
      </w:r>
      <w:r>
        <w:t>.</w:t>
      </w:r>
    </w:p>
    <w:p w14:paraId="6F6233D1" w14:textId="578F387D" w:rsidR="0038064A" w:rsidRDefault="0038064A" w:rsidP="0038064A">
      <w:pPr>
        <w:pStyle w:val="Heading2"/>
      </w:pPr>
      <w:r>
        <w:t xml:space="preserve">Section 3 Regulatory </w:t>
      </w:r>
      <w:r w:rsidR="00535FB9">
        <w:t>information</w:t>
      </w:r>
    </w:p>
    <w:p w14:paraId="5952719C" w14:textId="05A0B485" w:rsidR="0038064A" w:rsidRPr="009A7A6F" w:rsidRDefault="0038064A" w:rsidP="0038064A">
      <w:pPr>
        <w:pStyle w:val="ListParagraph"/>
        <w:numPr>
          <w:ilvl w:val="0"/>
          <w:numId w:val="1"/>
        </w:numPr>
      </w:pPr>
      <w:r w:rsidRPr="0038064A">
        <w:rPr>
          <w:color w:val="000000"/>
        </w:rPr>
        <w:t xml:space="preserve">Have you registered your </w:t>
      </w:r>
      <w:r w:rsidR="009A7A6F">
        <w:rPr>
          <w:color w:val="000000"/>
        </w:rPr>
        <w:t>substances</w:t>
      </w:r>
      <w:r w:rsidRPr="0038064A">
        <w:rPr>
          <w:color w:val="000000"/>
        </w:rPr>
        <w:t xml:space="preserve"> with</w:t>
      </w:r>
      <w:r w:rsidR="00535FB9">
        <w:rPr>
          <w:color w:val="000000"/>
        </w:rPr>
        <w:t xml:space="preserve"> ECHA via</w:t>
      </w:r>
      <w:r w:rsidRPr="0038064A">
        <w:rPr>
          <w:color w:val="000000"/>
        </w:rPr>
        <w:t xml:space="preserve"> REACH?</w:t>
      </w:r>
    </w:p>
    <w:p w14:paraId="331A4BF5" w14:textId="77777777" w:rsidR="009A7A6F" w:rsidRDefault="009A7A6F" w:rsidP="009A7A6F">
      <w:pPr>
        <w:pStyle w:val="ListParagraph"/>
        <w:numPr>
          <w:ilvl w:val="1"/>
          <w:numId w:val="1"/>
        </w:numPr>
      </w:pPr>
      <w:r w:rsidRPr="009A7A6F">
        <w:t>You have answered Yes in question 5. Please indicate which substances have been registered as nanoforms.</w:t>
      </w:r>
    </w:p>
    <w:p w14:paraId="30CFCAA2" w14:textId="290EB96C" w:rsidR="0038064A" w:rsidRPr="009A7A6F" w:rsidRDefault="0038064A" w:rsidP="009A7A6F">
      <w:pPr>
        <w:pStyle w:val="ListParagraph"/>
        <w:numPr>
          <w:ilvl w:val="1"/>
          <w:numId w:val="1"/>
        </w:numPr>
      </w:pPr>
      <w:r w:rsidRPr="009A7A6F">
        <w:rPr>
          <w:color w:val="000000"/>
        </w:rPr>
        <w:t>If not, are you in the process of registering your materials/products?</w:t>
      </w:r>
    </w:p>
    <w:p w14:paraId="31E7BFEA" w14:textId="77777777" w:rsidR="009A7A6F" w:rsidRDefault="009A7A6F" w:rsidP="009A7A6F">
      <w:pPr>
        <w:pStyle w:val="ListParagraph"/>
        <w:numPr>
          <w:ilvl w:val="0"/>
          <w:numId w:val="1"/>
        </w:numPr>
      </w:pPr>
      <w:r>
        <w:t>Should any provided information be treated as confidential? Yes/No</w:t>
      </w:r>
    </w:p>
    <w:p w14:paraId="22BA550B" w14:textId="231B5C4E" w:rsidR="009A7A6F" w:rsidRDefault="009A7A6F" w:rsidP="009A7A6F">
      <w:pPr>
        <w:pStyle w:val="ListParagraph"/>
        <w:numPr>
          <w:ilvl w:val="1"/>
          <w:numId w:val="1"/>
        </w:numPr>
      </w:pPr>
      <w:r>
        <w:t>If yes, please indicate which.</w:t>
      </w:r>
    </w:p>
    <w:p w14:paraId="34EC3A1A" w14:textId="77777777" w:rsidR="009A7A6F" w:rsidRPr="0038064A" w:rsidRDefault="009A7A6F" w:rsidP="009A7A6F">
      <w:pPr>
        <w:ind w:left="1080"/>
      </w:pPr>
    </w:p>
    <w:p w14:paraId="56D26459" w14:textId="02E5C6D9" w:rsidR="0038064A" w:rsidRPr="0038064A" w:rsidRDefault="0038064A" w:rsidP="0038064A">
      <w:pPr>
        <w:pStyle w:val="Heading2"/>
      </w:pPr>
      <w:r>
        <w:lastRenderedPageBreak/>
        <w:t>Section 4 Distribution and market information</w:t>
      </w:r>
    </w:p>
    <w:p w14:paraId="2A6F0AAA" w14:textId="0587E6EF" w:rsidR="00222DC7" w:rsidRPr="00222DC7" w:rsidRDefault="00222DC7" w:rsidP="0038064A">
      <w:pPr>
        <w:pStyle w:val="ListParagraph"/>
        <w:numPr>
          <w:ilvl w:val="0"/>
          <w:numId w:val="1"/>
        </w:numPr>
      </w:pPr>
      <w:r w:rsidRPr="00222DC7">
        <w:t>Which upstream and/or downstream users do you collaborate with?</w:t>
      </w:r>
    </w:p>
    <w:p w14:paraId="3C662137" w14:textId="5572A69F" w:rsidR="0038064A" w:rsidRPr="0038064A" w:rsidRDefault="0038064A" w:rsidP="0038064A">
      <w:pPr>
        <w:pStyle w:val="ListParagraph"/>
        <w:numPr>
          <w:ilvl w:val="0"/>
          <w:numId w:val="1"/>
        </w:numPr>
      </w:pPr>
      <w:r w:rsidRPr="0038064A">
        <w:rPr>
          <w:color w:val="000000"/>
        </w:rPr>
        <w:t>Can you describe your distribution chain?</w:t>
      </w:r>
    </w:p>
    <w:p w14:paraId="15F86963" w14:textId="6582D67D" w:rsidR="0038064A" w:rsidRPr="0038064A" w:rsidRDefault="0038064A" w:rsidP="0038064A">
      <w:pPr>
        <w:pStyle w:val="ListParagraph"/>
        <w:numPr>
          <w:ilvl w:val="0"/>
          <w:numId w:val="1"/>
        </w:numPr>
      </w:pPr>
      <w:r w:rsidRPr="0038064A">
        <w:rPr>
          <w:color w:val="000000"/>
        </w:rPr>
        <w:t xml:space="preserve">Who are your main competitors with respect to </w:t>
      </w:r>
      <w:r>
        <w:rPr>
          <w:color w:val="000000"/>
        </w:rPr>
        <w:t>nanomaterials</w:t>
      </w:r>
      <w:r w:rsidRPr="0038064A">
        <w:rPr>
          <w:color w:val="000000"/>
        </w:rPr>
        <w:t>?</w:t>
      </w:r>
    </w:p>
    <w:p w14:paraId="18EF437D" w14:textId="623C7CD8" w:rsidR="0038064A" w:rsidRDefault="0038064A" w:rsidP="0038064A">
      <w:pPr>
        <w:pStyle w:val="ListParagraph"/>
        <w:numPr>
          <w:ilvl w:val="0"/>
          <w:numId w:val="1"/>
        </w:numPr>
      </w:pPr>
      <w:r>
        <w:t xml:space="preserve">Should any information </w:t>
      </w:r>
      <w:r w:rsidR="001B650D">
        <w:t xml:space="preserve">provided in this section </w:t>
      </w:r>
      <w:r>
        <w:t>be treated as confidential?</w:t>
      </w:r>
    </w:p>
    <w:p w14:paraId="4E7FD3DA" w14:textId="1886D34A" w:rsidR="0038064A" w:rsidRPr="0038064A" w:rsidRDefault="0038064A" w:rsidP="005D22E0">
      <w:pPr>
        <w:pStyle w:val="ListParagraph"/>
        <w:numPr>
          <w:ilvl w:val="1"/>
          <w:numId w:val="1"/>
        </w:numPr>
      </w:pPr>
      <w:r>
        <w:t>If yes, please tell us which</w:t>
      </w:r>
      <w:r w:rsidR="008660BC">
        <w:t xml:space="preserve"> (i.e. answer to question 8 etc)</w:t>
      </w:r>
      <w:r>
        <w:t>.</w:t>
      </w:r>
    </w:p>
    <w:p w14:paraId="0908597C" w14:textId="65417F2C" w:rsidR="0038064A" w:rsidRPr="0038064A" w:rsidRDefault="0038064A" w:rsidP="0038064A">
      <w:pPr>
        <w:pStyle w:val="Heading2"/>
      </w:pPr>
      <w:r>
        <w:t xml:space="preserve">Section 5 Market projection </w:t>
      </w:r>
    </w:p>
    <w:p w14:paraId="6AE6780E" w14:textId="092E1A07" w:rsidR="0038064A" w:rsidRPr="00DB03CA" w:rsidRDefault="0038064A" w:rsidP="0038064A">
      <w:pPr>
        <w:pStyle w:val="ListParagraph"/>
        <w:numPr>
          <w:ilvl w:val="0"/>
          <w:numId w:val="1"/>
        </w:numPr>
      </w:pPr>
      <w:r w:rsidRPr="0038064A">
        <w:rPr>
          <w:color w:val="000000"/>
        </w:rPr>
        <w:t xml:space="preserve">How do you think the </w:t>
      </w:r>
      <w:r>
        <w:rPr>
          <w:color w:val="000000"/>
        </w:rPr>
        <w:t>nanomaterials</w:t>
      </w:r>
      <w:r w:rsidRPr="0038064A">
        <w:rPr>
          <w:color w:val="000000"/>
        </w:rPr>
        <w:t xml:space="preserve"> market will look in the next 5 years?</w:t>
      </w:r>
      <w:r w:rsidR="00160F23">
        <w:rPr>
          <w:color w:val="000000"/>
        </w:rPr>
        <w:t xml:space="preserve"> (Bigger/Smaller/The same)</w:t>
      </w:r>
    </w:p>
    <w:p w14:paraId="48A93DA2" w14:textId="6066AE1E" w:rsidR="00DB03CA" w:rsidRPr="00160F23" w:rsidRDefault="00DB03CA" w:rsidP="0038064A">
      <w:pPr>
        <w:pStyle w:val="ListParagraph"/>
        <w:numPr>
          <w:ilvl w:val="0"/>
          <w:numId w:val="1"/>
        </w:numPr>
      </w:pPr>
      <w:r w:rsidRPr="00DB03CA">
        <w:t>If not the same, can you give us an estimate of the change?</w:t>
      </w:r>
    </w:p>
    <w:p w14:paraId="09393788" w14:textId="54A7802F" w:rsidR="00160F23" w:rsidRDefault="00160F23" w:rsidP="0038064A">
      <w:pPr>
        <w:pStyle w:val="ListParagraph"/>
        <w:numPr>
          <w:ilvl w:val="0"/>
          <w:numId w:val="1"/>
        </w:numPr>
      </w:pPr>
      <w:r>
        <w:rPr>
          <w:color w:val="000000"/>
        </w:rPr>
        <w:t xml:space="preserve">Do you think there will be more, less or the same number of </w:t>
      </w:r>
      <w:r w:rsidR="001B650D">
        <w:rPr>
          <w:color w:val="000000"/>
        </w:rPr>
        <w:t>nanomaterials</w:t>
      </w:r>
      <w:r>
        <w:rPr>
          <w:color w:val="000000"/>
        </w:rPr>
        <w:t>-containing products? (</w:t>
      </w:r>
      <w:r w:rsidR="00522DBA">
        <w:t xml:space="preserve">more than </w:t>
      </w:r>
      <w:r>
        <w:t>25% more</w:t>
      </w:r>
      <w:r w:rsidR="00522DBA">
        <w:t>,</w:t>
      </w:r>
      <w:r>
        <w:t xml:space="preserve"> </w:t>
      </w:r>
      <w:r w:rsidR="00522DBA">
        <w:t xml:space="preserve">more than </w:t>
      </w:r>
      <w:r>
        <w:t xml:space="preserve">10% more, </w:t>
      </w:r>
      <w:r w:rsidR="00522DBA">
        <w:t xml:space="preserve">more than 5%, </w:t>
      </w:r>
      <w:r>
        <w:t>the same</w:t>
      </w:r>
      <w:r w:rsidR="001B650D">
        <w:t>,</w:t>
      </w:r>
      <w:r>
        <w:t xml:space="preserve"> </w:t>
      </w:r>
      <w:r w:rsidR="00522DBA">
        <w:t>less than 5%</w:t>
      </w:r>
      <w:r>
        <w:t xml:space="preserve">, </w:t>
      </w:r>
      <w:r w:rsidR="00522DBA">
        <w:t xml:space="preserve">less than 10%, </w:t>
      </w:r>
      <w:r>
        <w:t>less</w:t>
      </w:r>
      <w:r w:rsidR="00522DBA">
        <w:t xml:space="preserve"> than 25%</w:t>
      </w:r>
      <w:r>
        <w:t>, other)</w:t>
      </w:r>
    </w:p>
    <w:p w14:paraId="6778D3AD" w14:textId="548E0ADC" w:rsidR="00160F23" w:rsidRDefault="00160F23" w:rsidP="0038064A">
      <w:pPr>
        <w:pStyle w:val="ListParagraph"/>
        <w:numPr>
          <w:ilvl w:val="0"/>
          <w:numId w:val="1"/>
        </w:numPr>
      </w:pPr>
      <w:r>
        <w:t xml:space="preserve">Do you foresee the emergence of new </w:t>
      </w:r>
      <w:r w:rsidR="001B650D">
        <w:t>nanomaterials</w:t>
      </w:r>
      <w:r>
        <w:t xml:space="preserve"> </w:t>
      </w:r>
      <w:r w:rsidR="00A37566">
        <w:t xml:space="preserve">as substances </w:t>
      </w:r>
      <w:r>
        <w:t xml:space="preserve">and/or </w:t>
      </w:r>
      <w:r w:rsidR="001B650D">
        <w:t>nanomaterials</w:t>
      </w:r>
      <w:r>
        <w:t xml:space="preserve">-containing products </w:t>
      </w:r>
      <w:r w:rsidR="001B650D">
        <w:t>o</w:t>
      </w:r>
      <w:r>
        <w:t>n the market?</w:t>
      </w:r>
    </w:p>
    <w:p w14:paraId="414BFC18" w14:textId="585FF5D5" w:rsidR="00160F23" w:rsidRPr="0038064A" w:rsidRDefault="00160F23" w:rsidP="00160F23">
      <w:pPr>
        <w:pStyle w:val="ListParagraph"/>
        <w:numPr>
          <w:ilvl w:val="1"/>
          <w:numId w:val="1"/>
        </w:numPr>
      </w:pPr>
      <w:r>
        <w:t>If yes, which?</w:t>
      </w:r>
    </w:p>
    <w:p w14:paraId="749F31A2" w14:textId="6DC0B11E" w:rsidR="0038064A" w:rsidRPr="0038064A" w:rsidRDefault="0038064A" w:rsidP="0038064A">
      <w:pPr>
        <w:pStyle w:val="ListParagraph"/>
        <w:numPr>
          <w:ilvl w:val="0"/>
          <w:numId w:val="1"/>
        </w:numPr>
      </w:pPr>
      <w:r w:rsidRPr="0038064A">
        <w:rPr>
          <w:color w:val="000000"/>
        </w:rPr>
        <w:t xml:space="preserve">What do you think is the public perception regarding </w:t>
      </w:r>
      <w:r>
        <w:rPr>
          <w:color w:val="000000"/>
        </w:rPr>
        <w:t>nanomaterials</w:t>
      </w:r>
      <w:r w:rsidRPr="0038064A">
        <w:rPr>
          <w:color w:val="000000"/>
        </w:rPr>
        <w:t xml:space="preserve"> and </w:t>
      </w:r>
      <w:r>
        <w:rPr>
          <w:color w:val="000000"/>
        </w:rPr>
        <w:t>nanomaterials</w:t>
      </w:r>
      <w:r w:rsidRPr="0038064A">
        <w:rPr>
          <w:color w:val="000000"/>
        </w:rPr>
        <w:t xml:space="preserve"> -containing products?</w:t>
      </w:r>
      <w:r w:rsidR="00653391">
        <w:rPr>
          <w:color w:val="000000"/>
        </w:rPr>
        <w:t xml:space="preserve"> </w:t>
      </w:r>
    </w:p>
    <w:p w14:paraId="3EDBB7DA" w14:textId="76A3DB79" w:rsidR="0038064A" w:rsidRPr="0038064A" w:rsidRDefault="0038064A" w:rsidP="0038064A">
      <w:pPr>
        <w:pStyle w:val="ListParagraph"/>
        <w:numPr>
          <w:ilvl w:val="0"/>
          <w:numId w:val="1"/>
        </w:numPr>
      </w:pPr>
      <w:r w:rsidRPr="0038064A">
        <w:rPr>
          <w:color w:val="000000"/>
        </w:rPr>
        <w:t xml:space="preserve">What are the barriers regarding the expansion of the </w:t>
      </w:r>
      <w:r>
        <w:rPr>
          <w:color w:val="000000"/>
        </w:rPr>
        <w:t>nanomaterials</w:t>
      </w:r>
      <w:r w:rsidRPr="0038064A">
        <w:rPr>
          <w:color w:val="000000"/>
        </w:rPr>
        <w:t xml:space="preserve"> market?</w:t>
      </w:r>
    </w:p>
    <w:p w14:paraId="7A6BD6C1" w14:textId="11A32DBC" w:rsidR="0063487C" w:rsidRPr="0038064A" w:rsidRDefault="0038064A" w:rsidP="0063487C">
      <w:pPr>
        <w:pStyle w:val="ListParagraph"/>
        <w:numPr>
          <w:ilvl w:val="0"/>
          <w:numId w:val="1"/>
        </w:numPr>
      </w:pPr>
      <w:r>
        <w:rPr>
          <w:color w:val="000000"/>
        </w:rPr>
        <w:t xml:space="preserve">How do you think the current regulatory framework affects/will affect the EU </w:t>
      </w:r>
      <w:r w:rsidR="001B650D">
        <w:rPr>
          <w:color w:val="000000"/>
        </w:rPr>
        <w:t>nanomaterial</w:t>
      </w:r>
      <w:r>
        <w:rPr>
          <w:color w:val="000000"/>
        </w:rPr>
        <w:t>s market?</w:t>
      </w:r>
    </w:p>
    <w:p w14:paraId="11DDF5A3" w14:textId="07279B22" w:rsidR="0038064A" w:rsidRDefault="0038064A" w:rsidP="0038064A">
      <w:pPr>
        <w:pStyle w:val="ListParagraph"/>
        <w:numPr>
          <w:ilvl w:val="0"/>
          <w:numId w:val="1"/>
        </w:numPr>
      </w:pPr>
      <w:r>
        <w:t>Should any information</w:t>
      </w:r>
      <w:r w:rsidR="00653391">
        <w:t xml:space="preserve"> provided in this section</w:t>
      </w:r>
      <w:r>
        <w:t xml:space="preserve"> be treated as confidential?</w:t>
      </w:r>
    </w:p>
    <w:p w14:paraId="6306AB13" w14:textId="5BFB7544" w:rsidR="0038064A" w:rsidRDefault="0038064A" w:rsidP="005D22E0">
      <w:pPr>
        <w:pStyle w:val="ListParagraph"/>
        <w:numPr>
          <w:ilvl w:val="1"/>
          <w:numId w:val="1"/>
        </w:numPr>
      </w:pPr>
      <w:r>
        <w:t>If yes, please tell us which.</w:t>
      </w:r>
    </w:p>
    <w:p w14:paraId="58CE8AF1" w14:textId="539010AC" w:rsidR="0038064A" w:rsidRDefault="0038064A" w:rsidP="0038064A">
      <w:pPr>
        <w:pStyle w:val="ListParagraph"/>
        <w:numPr>
          <w:ilvl w:val="0"/>
          <w:numId w:val="1"/>
        </w:numPr>
      </w:pPr>
      <w:r>
        <w:t>Would you be interested to participate in a focus group regarding the future of the nanomaterials market?</w:t>
      </w:r>
      <w:r w:rsidR="005D22E0">
        <w:t xml:space="preserve"> Yes/No</w:t>
      </w:r>
    </w:p>
    <w:p w14:paraId="58DC8AD9" w14:textId="2486477F" w:rsidR="005D22E0" w:rsidRDefault="005D22E0" w:rsidP="005D22E0">
      <w:pPr>
        <w:pStyle w:val="ListParagraph"/>
        <w:numPr>
          <w:ilvl w:val="1"/>
          <w:numId w:val="1"/>
        </w:numPr>
      </w:pPr>
      <w:r>
        <w:t>If yes, can we contact you to discuss further?</w:t>
      </w:r>
    </w:p>
    <w:p w14:paraId="76BE6A41" w14:textId="742AA02C" w:rsidR="005D22E0" w:rsidRDefault="005D22E0" w:rsidP="005D22E0">
      <w:pPr>
        <w:pStyle w:val="ListParagraph"/>
        <w:numPr>
          <w:ilvl w:val="0"/>
          <w:numId w:val="1"/>
        </w:numPr>
      </w:pPr>
      <w:r>
        <w:t>Would you be interested to give us a personal perspective regarding the future of the nanomaterials market? Yes/No</w:t>
      </w:r>
    </w:p>
    <w:p w14:paraId="4E719719" w14:textId="5EC64708" w:rsidR="005D22E0" w:rsidRPr="0063487C" w:rsidRDefault="005D22E0" w:rsidP="005D22E0">
      <w:pPr>
        <w:pStyle w:val="ListParagraph"/>
        <w:numPr>
          <w:ilvl w:val="1"/>
          <w:numId w:val="1"/>
        </w:numPr>
      </w:pPr>
      <w:r>
        <w:t>If yes, can we contact you to discuss further?</w:t>
      </w:r>
      <w:r w:rsidR="004A2AB2">
        <w:t xml:space="preserve"> </w:t>
      </w:r>
    </w:p>
    <w:sectPr w:rsidR="005D22E0" w:rsidRPr="006348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AE32E" w14:textId="77777777" w:rsidR="00AC27E8" w:rsidRDefault="00AC27E8" w:rsidP="007C0C1B">
      <w:pPr>
        <w:spacing w:after="0" w:line="240" w:lineRule="auto"/>
      </w:pPr>
      <w:r>
        <w:separator/>
      </w:r>
    </w:p>
  </w:endnote>
  <w:endnote w:type="continuationSeparator" w:id="0">
    <w:p w14:paraId="5ECC3CFC" w14:textId="77777777" w:rsidR="00AC27E8" w:rsidRDefault="00AC27E8" w:rsidP="007C0C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61863" w14:textId="77777777" w:rsidR="00AC27E8" w:rsidRDefault="00AC27E8" w:rsidP="007C0C1B">
      <w:pPr>
        <w:spacing w:after="0" w:line="240" w:lineRule="auto"/>
      </w:pPr>
      <w:r>
        <w:separator/>
      </w:r>
    </w:p>
  </w:footnote>
  <w:footnote w:type="continuationSeparator" w:id="0">
    <w:p w14:paraId="462479C5" w14:textId="77777777" w:rsidR="00AC27E8" w:rsidRDefault="00AC27E8" w:rsidP="007C0C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80398"/>
    <w:multiLevelType w:val="hybridMultilevel"/>
    <w:tmpl w:val="6AEEB7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A725FA"/>
    <w:multiLevelType w:val="hybridMultilevel"/>
    <w:tmpl w:val="2DC4225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0D3918"/>
    <w:multiLevelType w:val="multilevel"/>
    <w:tmpl w:val="374CDDF6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MLAwMTWxNDcwMzJQ0lEKTi0uzszPAykwrgUAiq+M3SwAAAA="/>
  </w:docVars>
  <w:rsids>
    <w:rsidRoot w:val="007C0C1B"/>
    <w:rsid w:val="00022763"/>
    <w:rsid w:val="00067D7D"/>
    <w:rsid w:val="000D2C47"/>
    <w:rsid w:val="00140308"/>
    <w:rsid w:val="00160F23"/>
    <w:rsid w:val="00196D32"/>
    <w:rsid w:val="001A5C34"/>
    <w:rsid w:val="001B650D"/>
    <w:rsid w:val="001E0238"/>
    <w:rsid w:val="001F19CB"/>
    <w:rsid w:val="00202248"/>
    <w:rsid w:val="00222DC7"/>
    <w:rsid w:val="002F2D83"/>
    <w:rsid w:val="002F732F"/>
    <w:rsid w:val="0038064A"/>
    <w:rsid w:val="00411AB5"/>
    <w:rsid w:val="00433B77"/>
    <w:rsid w:val="00434EDE"/>
    <w:rsid w:val="00435C47"/>
    <w:rsid w:val="004515F9"/>
    <w:rsid w:val="00454193"/>
    <w:rsid w:val="004A2AB2"/>
    <w:rsid w:val="004A6DE6"/>
    <w:rsid w:val="004F0F16"/>
    <w:rsid w:val="00522DBA"/>
    <w:rsid w:val="00535FB9"/>
    <w:rsid w:val="005A2970"/>
    <w:rsid w:val="005D22E0"/>
    <w:rsid w:val="0063487C"/>
    <w:rsid w:val="00653391"/>
    <w:rsid w:val="00722A51"/>
    <w:rsid w:val="00743DA1"/>
    <w:rsid w:val="00762229"/>
    <w:rsid w:val="007C0C1B"/>
    <w:rsid w:val="00804A0E"/>
    <w:rsid w:val="00836387"/>
    <w:rsid w:val="008660BC"/>
    <w:rsid w:val="008A1565"/>
    <w:rsid w:val="00923020"/>
    <w:rsid w:val="009A7A6F"/>
    <w:rsid w:val="00A37566"/>
    <w:rsid w:val="00A9038D"/>
    <w:rsid w:val="00A9282A"/>
    <w:rsid w:val="00A92852"/>
    <w:rsid w:val="00AC27E8"/>
    <w:rsid w:val="00AE04A7"/>
    <w:rsid w:val="00B1061C"/>
    <w:rsid w:val="00B86BA6"/>
    <w:rsid w:val="00C16A4B"/>
    <w:rsid w:val="00C50A98"/>
    <w:rsid w:val="00C91414"/>
    <w:rsid w:val="00C92011"/>
    <w:rsid w:val="00D0781F"/>
    <w:rsid w:val="00D3038E"/>
    <w:rsid w:val="00DB03CA"/>
    <w:rsid w:val="00E118E2"/>
    <w:rsid w:val="00E97B61"/>
    <w:rsid w:val="00E97C72"/>
    <w:rsid w:val="00F83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DFADE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0C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48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0C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C0C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C1B"/>
  </w:style>
  <w:style w:type="paragraph" w:styleId="Footer">
    <w:name w:val="footer"/>
    <w:basedOn w:val="Normal"/>
    <w:link w:val="FooterChar"/>
    <w:uiPriority w:val="99"/>
    <w:unhideWhenUsed/>
    <w:rsid w:val="007C0C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C1B"/>
  </w:style>
  <w:style w:type="character" w:styleId="Hyperlink">
    <w:name w:val="Hyperlink"/>
    <w:basedOn w:val="DefaultParagraphFont"/>
    <w:uiPriority w:val="99"/>
    <w:unhideWhenUsed/>
    <w:rsid w:val="006348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487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348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348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276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763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27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27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27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7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76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2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CHACategoryTaxHTField0 xmlns="26835d28-df2a-4dbd-97b6-d3ea1039e785" xsi:nil="true"/>
    <ECHASecClassTaxHTField0 xmlns="26835d28-df2a-4dbd-97b6-d3ea1039e785" xsi:nil="true"/>
    <TaxCatchAll xmlns="b80ede5c-af4c-4bf2-9a87-706a3579dc11"/>
    <ECHAProcessTaxHTField0 xmlns="26835d28-df2a-4dbd-97b6-d3ea1039e785" xsi:nil="true"/>
    <ECHADocumentTypeTaxHTField0 xmlns="26835d28-df2a-4dbd-97b6-d3ea1039e785" xsi:nil="true"/>
    <_dlc_DocId xmlns="b80ede5c-af4c-4bf2-9a87-706a3579dc11">ACTV18-772729366-9595</_dlc_DocId>
    <_dlc_DocIdUrl xmlns="b80ede5c-af4c-4bf2-9a87-706a3579dc11">
      <Url>https://activity.echa.europa.eu/sites/act-18/Process-18-1/_layouts/15/DocIdRedir.aspx?ID=ACTV18-772729366-9595</Url>
      <Description>ACTV18-772729366-9595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FD2332F86E1744BBE3350036913DD8" ma:contentTypeVersion="8" ma:contentTypeDescription="Create a new document." ma:contentTypeScope="" ma:versionID="c6cc0eab07dec947fade3731e0bda5a0">
  <xsd:schema xmlns:xsd="http://www.w3.org/2001/XMLSchema" xmlns:xs="http://www.w3.org/2001/XMLSchema" xmlns:p="http://schemas.microsoft.com/office/2006/metadata/properties" xmlns:ns2="b80ede5c-af4c-4bf2-9a87-706a3579dc11" xmlns:ns3="26835d28-df2a-4dbd-97b6-d3ea1039e785" xmlns:ns4="bfe59ebe-4024-4caa-98a9-c0de3cb60cf6" targetNamespace="http://schemas.microsoft.com/office/2006/metadata/properties" ma:root="true" ma:fieldsID="6aca872ee9976f88d589a3488436132e" ns2:_="" ns3:_="" ns4:_="">
    <xsd:import namespace="b80ede5c-af4c-4bf2-9a87-706a3579dc11"/>
    <xsd:import namespace="26835d28-df2a-4dbd-97b6-d3ea1039e785"/>
    <xsd:import namespace="bfe59ebe-4024-4caa-98a9-c0de3cb60cf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ECHASecClassTaxHTField0" minOccurs="0"/>
                <xsd:element ref="ns2:TaxCatchAll" minOccurs="0"/>
                <xsd:element ref="ns3:ECHAProcessTaxHTField0" minOccurs="0"/>
                <xsd:element ref="ns3:ECHACategoryTaxHTField0" minOccurs="0"/>
                <xsd:element ref="ns3:ECHADocumentTypeTaxHTField0" minOccurs="0"/>
                <xsd:element ref="ns4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0ede5c-af4c-4bf2-9a87-706a3579dc1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2" nillable="true" ma:displayName="Taxonomy Catch All Column" ma:hidden="true" ma:list="{aebcbce5-c20e-45d5-9770-61885aea6b49}" ma:internalName="TaxCatchAll" ma:showField="CatchAllData" ma:web="26835d28-df2a-4dbd-97b6-d3ea1039e7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35d28-df2a-4dbd-97b6-d3ea1039e785" elementFormDefault="qualified">
    <xsd:import namespace="http://schemas.microsoft.com/office/2006/documentManagement/types"/>
    <xsd:import namespace="http://schemas.microsoft.com/office/infopath/2007/PartnerControls"/>
    <xsd:element name="ECHASecClassTaxHTField0" ma:index="11" nillable="true" ma:displayName="Security classification_0" ma:hidden="true" ma:internalName="ECHASecClassTaxHTField0">
      <xsd:simpleType>
        <xsd:restriction base="dms:Note"/>
      </xsd:simpleType>
    </xsd:element>
    <xsd:element name="ECHAProcessTaxHTField0" ma:index="13" nillable="true" ma:displayName="Process_0" ma:hidden="true" ma:internalName="ECHAProcessTaxHTField0">
      <xsd:simpleType>
        <xsd:restriction base="dms:Note"/>
      </xsd:simpleType>
    </xsd:element>
    <xsd:element name="ECHACategoryTaxHTField0" ma:index="14" nillable="true" ma:displayName="Category_0" ma:hidden="true" ma:internalName="ECHACategoryTaxHTField0">
      <xsd:simpleType>
        <xsd:restriction base="dms:Note"/>
      </xsd:simpleType>
    </xsd:element>
    <xsd:element name="ECHADocumentTypeTaxHTField0" ma:index="15" nillable="true" ma:displayName="Document type_0" ma:hidden="true" ma:internalName="ECHADocumentTypeTaxHTField0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e59ebe-4024-4caa-98a9-c0de3cb60cf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E2572E-D948-4C0E-8340-A1AEE6CB0D7D}">
  <ds:schemaRefs>
    <ds:schemaRef ds:uri="http://schemas.microsoft.com/office/2006/metadata/properties"/>
    <ds:schemaRef ds:uri="http://schemas.microsoft.com/office/infopath/2007/PartnerControls"/>
    <ds:schemaRef ds:uri="26835d28-df2a-4dbd-97b6-d3ea1039e785"/>
    <ds:schemaRef ds:uri="b80ede5c-af4c-4bf2-9a87-706a3579dc11"/>
  </ds:schemaRefs>
</ds:datastoreItem>
</file>

<file path=customXml/itemProps2.xml><?xml version="1.0" encoding="utf-8"?>
<ds:datastoreItem xmlns:ds="http://schemas.openxmlformats.org/officeDocument/2006/customXml" ds:itemID="{87821294-B4D9-44B6-B754-738731E2D3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D20876-80C1-41AE-A467-C288049C568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AE96BB5-2DB0-47C0-9B41-995D417FA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0ede5c-af4c-4bf2-9a87-706a3579dc11"/>
    <ds:schemaRef ds:uri="26835d28-df2a-4dbd-97b6-d3ea1039e785"/>
    <ds:schemaRef ds:uri="bfe59ebe-4024-4caa-98a9-c0de3cb60c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9</Words>
  <Characters>46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5T12:13:00Z</dcterms:created>
  <dcterms:modified xsi:type="dcterms:W3CDTF">2021-06-02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FD2332F86E1744BBE3350036913DD8</vt:lpwstr>
  </property>
  <property fmtid="{D5CDD505-2E9C-101B-9397-08002B2CF9AE}" pid="3" name="ECHADocumentType">
    <vt:lpwstr/>
  </property>
  <property fmtid="{D5CDD505-2E9C-101B-9397-08002B2CF9AE}" pid="4" name="ECHAProcess">
    <vt:lpwstr/>
  </property>
  <property fmtid="{D5CDD505-2E9C-101B-9397-08002B2CF9AE}" pid="5" name="ECHASecClass">
    <vt:lpwstr/>
  </property>
  <property fmtid="{D5CDD505-2E9C-101B-9397-08002B2CF9AE}" pid="6" name="ECHACategory">
    <vt:lpwstr/>
  </property>
  <property fmtid="{D5CDD505-2E9C-101B-9397-08002B2CF9AE}" pid="7" name="_dlc_DocIdItemGuid">
    <vt:lpwstr>2a657355-ab7a-48f6-8c30-707cf725a306</vt:lpwstr>
  </property>
</Properties>
</file>